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608E1">
        <w:rPr>
          <w:rFonts w:ascii="Muli" w:eastAsia="Muli" w:hAnsi="Muli" w:cs="Muli"/>
          <w:sz w:val="24"/>
          <w:szCs w:val="24"/>
        </w:rPr>
        <w:t xml:space="preserve">Java 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608E1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608E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Pr="002F0A47" w:rsidRDefault="002F0A4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div tag is known as Division tag. The div tag is used in HTML </w:t>
      </w:r>
      <w:r w:rsidRPr="002F0A47">
        <w:rPr>
          <w:bCs/>
          <w:color w:val="202124"/>
          <w:shd w:val="clear" w:color="auto" w:fill="FFFFFF"/>
        </w:rPr>
        <w:t>to make divisions of content in the web page like (text, images, header, footer, navigation bar, etc)</w:t>
      </w:r>
      <w:r w:rsidRPr="002F0A47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A6C31">
        <w:rPr>
          <w:rFonts w:ascii="Muli" w:eastAsia="Muli" w:hAnsi="Muli" w:cs="Muli"/>
          <w:sz w:val="24"/>
          <w:szCs w:val="24"/>
          <w:u w:val="single"/>
        </w:rPr>
        <w:t xml:space="preserve">        </w:t>
      </w:r>
    </w:p>
    <w:p w:rsidR="00173A24" w:rsidRPr="00FA6C31" w:rsidRDefault="00FA6C3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Relative places an element relative to its current position without changing the layout around it, whereas Absolute places an element relative to </w:t>
      </w:r>
      <w:r w:rsidRPr="00FA6C31">
        <w:rPr>
          <w:bCs/>
          <w:color w:val="202124"/>
          <w:shd w:val="clear" w:color="auto" w:fill="FFFFFF"/>
        </w:rPr>
        <w:t>its parent's position</w:t>
      </w:r>
      <w:r>
        <w:rPr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51441" w:rsidRPr="00051441" w:rsidRDefault="009526BB" w:rsidP="0005144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1441">
        <w:rPr>
          <w:rFonts w:ascii="Muli" w:eastAsia="Muli" w:hAnsi="Muli" w:cs="Muli"/>
          <w:sz w:val="24"/>
          <w:szCs w:val="24"/>
        </w:rPr>
        <w:t xml:space="preserve">    </w:t>
      </w:r>
      <w:r w:rsidR="00051441">
        <w:rPr>
          <w:color w:val="202124"/>
          <w:shd w:val="clear" w:color="auto" w:fill="FFFFFF"/>
        </w:rPr>
        <w:t>U</w:t>
      </w:r>
      <w:r w:rsidR="00051441" w:rsidRPr="00051441">
        <w:rPr>
          <w:color w:val="202124"/>
          <w:shd w:val="clear" w:color="auto" w:fill="FFFFFF"/>
        </w:rPr>
        <w:t>sed </w:t>
      </w:r>
      <w:r w:rsidR="00051441" w:rsidRPr="00051441">
        <w:rPr>
          <w:bCs/>
          <w:color w:val="202124"/>
          <w:shd w:val="clear" w:color="auto" w:fill="FFFFFF"/>
        </w:rPr>
        <w:t>to specify the transparency of an element</w:t>
      </w:r>
    </w:p>
    <w:p w:rsidR="00173A24" w:rsidRDefault="00173A24" w:rsidP="00051441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051441" w:rsidRDefault="00051441" w:rsidP="00051441">
      <w:pPr>
        <w:tabs>
          <w:tab w:val="left" w:pos="135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 xml:space="preserve">JavaScript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52663A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2663A">
        <w:rPr>
          <w:rFonts w:ascii="Muli" w:eastAsia="Muli" w:hAnsi="Muli" w:cs="Muli"/>
          <w:sz w:val="24"/>
          <w:szCs w:val="24"/>
        </w:rPr>
        <w:t>Snack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52663A" w:rsidP="005266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the expo app on your mobile </w:t>
      </w:r>
    </w:p>
    <w:p w:rsidR="0052663A" w:rsidRDefault="0052663A" w:rsidP="005266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lick on my device on your computer </w:t>
      </w:r>
    </w:p>
    <w:p w:rsidR="0052663A" w:rsidRPr="0052663A" w:rsidRDefault="0052663A" w:rsidP="005266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giv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52663A" w:rsidRDefault="005266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bCs/>
          <w:color w:val="202124"/>
          <w:shd w:val="clear" w:color="auto" w:fill="FFFFFF"/>
        </w:rPr>
        <w:t>S</w:t>
      </w:r>
      <w:r w:rsidRPr="0052663A">
        <w:rPr>
          <w:bCs/>
          <w:color w:val="202124"/>
          <w:shd w:val="clear" w:color="auto" w:fill="FFFFFF"/>
        </w:rPr>
        <w:t>haring code between react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266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splay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5266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ext component, Button component and View component. </w:t>
      </w:r>
    </w:p>
    <w:sectPr w:rsidR="00173A24" w:rsidSect="00B902D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1441"/>
    <w:rsid w:val="00173A24"/>
    <w:rsid w:val="002F0A47"/>
    <w:rsid w:val="003608E1"/>
    <w:rsid w:val="0052663A"/>
    <w:rsid w:val="009526BB"/>
    <w:rsid w:val="00B902DC"/>
    <w:rsid w:val="00E01114"/>
    <w:rsid w:val="00FA6C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02DC"/>
  </w:style>
  <w:style w:type="paragraph" w:styleId="Heading1">
    <w:name w:val="heading 1"/>
    <w:basedOn w:val="Normal"/>
    <w:next w:val="Normal"/>
    <w:uiPriority w:val="9"/>
    <w:qFormat/>
    <w:rsid w:val="00B902D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902D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902D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902D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902D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902D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902D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902DC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2663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chin</cp:lastModifiedBy>
  <cp:revision>4</cp:revision>
  <dcterms:created xsi:type="dcterms:W3CDTF">2021-01-06T05:46:00Z</dcterms:created>
  <dcterms:modified xsi:type="dcterms:W3CDTF">2021-09-25T06:44:00Z</dcterms:modified>
</cp:coreProperties>
</file>